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Beijing</w:t>
      </w:r>
    </w:p>
    <w:bookmarkStart w:id="20" w:name="Xcf7c451e6b597efae85d4b5ec20bf5118342a0e"/>
    <w:p>
      <w:pPr>
        <w:pStyle w:val="Heading1"/>
      </w:pPr>
      <w:r>
        <w:t xml:space="preserve">Scholarship Application Letter for Advanced Studies in Petroleum Engineering at Beijing Institutions</w:t>
      </w:r>
    </w:p>
    <w:p>
      <w:pPr>
        <w:pStyle w:val="FirstParagraph"/>
      </w:pPr>
      <w:r>
        <w:t xml:space="preserve">Dear Scholarship Selection Committee,</w:t>
      </w:r>
    </w:p>
    <w:p>
      <w:pPr>
        <w:pStyle w:val="BodyText"/>
      </w:pPr>
      <w:r>
        <w:t xml:space="preserve">I am writing this Scholarship Application Letter with profound enthusiasm to express my earnest application for the prestigious international scholarship program supporting advanced studies in Petroleum Engineering at leading institutions in China Beijing. As a dedicated engineering student from [Your Country], I have meticulously aligned my academic trajectory and professional aspirations with China's pivotal role in global energy innovation, particularly within the dynamic context of Beijing’s strategic energy ecosystem.</w:t>
      </w:r>
    </w:p>
    <w:p>
      <w:pPr>
        <w:pStyle w:val="BodyText"/>
      </w:pPr>
      <w:r>
        <w:t xml:space="preserve">My academic foundation includes a Bachelor of Science in Mechanical Engineering, cum laude, with a specialized focus on fluid dynamics and reservoir analysis. During my undergraduate studies at [Your University], I completed capstone projects involving computational modeling of enhanced oil recovery (EOR) techniques and seismic data interpretation—skills directly transferable to the complex geological landscapes of China’s mature oilfields such as Daqing and Shengli. My research on carbon capture integration in conventional extraction processes has been published in the</w:t>
      </w:r>
      <w:r>
        <w:t xml:space="preserve"> </w:t>
      </w:r>
      <w:r>
        <w:rPr>
          <w:iCs/>
          <w:i/>
        </w:rPr>
        <w:t xml:space="preserve">International Journal of Oil Engineering</w:t>
      </w:r>
      <w:r>
        <w:t xml:space="preserve">, reinforcing my commitment to sustainable petroleum solutions. This technical preparedness positions me not merely as a candidate, but as a future Petroleum Engineer ready to contribute meaningfully to China’s energy transition goals.</w:t>
      </w:r>
    </w:p>
    <w:p>
      <w:pPr>
        <w:pStyle w:val="BodyText"/>
      </w:pPr>
      <w:r>
        <w:t xml:space="preserve">China Beijing represents the ideal locus for this critical phase of my development. The city is not only the political and academic heart of China but also home to globally recognized institutions like Tsinghua University, China University of Petroleum (Beijing), and the PetroChina Research Institute—centers driving innovation in shale gas extraction, offshore drilling technology, and AI-driven reservoir management. Beijing’s unique convergence of government policy initiatives (such as the "Belt and Road Energy Cooperation Framework") and industry leadership through Sinopec Group creates an unparalleled environment to study how Petroleum Engineering intersects with national strategic priorities. I am particularly inspired by China’s ambitious target to achieve carbon neutrality by 2060 while maintaining energy security—a challenge demanding engineers who master both traditional extraction and next-generation clean technologies. My decision to pursue studies in China Beijing is thus a strategic alignment of my technical ambitions with the nation’s vision.</w:t>
      </w:r>
    </w:p>
    <w:p>
      <w:pPr>
        <w:pStyle w:val="BodyText"/>
      </w:pPr>
      <w:r>
        <w:t xml:space="preserve">Specifically, I seek to engage with Professor [Name]’s pioneering work on smart well technology at China University of Petroleum (Beijing). His recent publication on "Real-Time Reservoir Monitoring Using IoT Sensors in Deepwater Fields" directly mirrors my thesis research. I aim to contribute to this research by developing algorithms that optimize production efficiency in low-permeability formations, a critical challenge for China’s emerging offshore fields in the South China Sea. Furthermore, Beijing’s proximity to key industrial sites like the Changqing Oilfield and the Beijing International Energy Forum provides invaluable access to field data and cross-sector collaboration opportunities impossible to replicate elsewhere. This Scholarship Application Letter is not merely a formality—it is a testament to my conviction that mastery of Petroleum Engineering must occur at the epicenter of energy innovation, which in 2023 is undeniably Beijing.</w:t>
      </w:r>
    </w:p>
    <w:p>
      <w:pPr>
        <w:pStyle w:val="BodyText"/>
      </w:pPr>
      <w:r>
        <w:t xml:space="preserve">My long-term vision as an aspiring Petroleum Engineer extends beyond academic achievement. I aspire to co-develop China’s next-generation integrated energy platform, blending traditional hydrocarbon extraction with renewable synergy systems—such as using captured CO₂ for enhanced oil recovery while simultaneously reducing emissions. This approach directly supports the Chinese government’s "14th Five-Year Plan" for green energy transformation, positioning me to become a bridge between international best practices and China’s domestic market needs. In Beijing, I will immerse myself in this ecosystem through internships at Sinopec subsidiaries and participation in the annual</w:t>
      </w:r>
      <w:r>
        <w:t xml:space="preserve"> </w:t>
      </w:r>
      <w:r>
        <w:rPr>
          <w:iCs/>
          <w:i/>
        </w:rPr>
        <w:t xml:space="preserve">Beijing International Energy Exhibition</w:t>
      </w:r>
      <w:r>
        <w:t xml:space="preserve">, ensuring my work remains grounded in real-world industry demands.</w:t>
      </w:r>
    </w:p>
    <w:p>
      <w:pPr>
        <w:pStyle w:val="BodyText"/>
      </w:pPr>
      <w:r>
        <w:t xml:space="preserve">I recognize that the scholarship I seek is not merely financial support but a catalyst for strategic engagement. As a representative of [Your Country], I pledge to actively participate in cultural exchange programs, sharing knowledge of unconventional reservoir management from Latin American fields while learning from China’s leadership in digital oilfield deployment. My fluency in Mandarin (HSK Level 5) and prior fieldwork experience in Nigeria have equipped me with the cross-cultural adaptability essential for thriving within Beijing’s academic environment. I am eager to contribute to campus initiatives like the Sino-International Energy Research Group, fostering dialogue between emerging economies and China’s energy sector.</w:t>
      </w:r>
    </w:p>
    <w:p>
      <w:pPr>
        <w:pStyle w:val="BodyText"/>
      </w:pPr>
      <w:r>
        <w:t xml:space="preserve">China Beijing offers more than an education; it offers a front-row seat to the evolution of global petroleum engineering. The city’s blend of historical oilfield legacy (Daqing, founded in 1959) and cutting-edge R&amp;D facilities makes it the ideal crucible for shaping engineers who will define energy’s future. My academic record, technical skills, and clear vision for contributing to China’s sustainable energy roadmap make me an exceptional candidate for this scholarship. I am prepared to dedicate my full intellectual capacity to advancing the field of Petroleum Engineering within this transformative context.</w:t>
      </w:r>
    </w:p>
    <w:p>
      <w:pPr>
        <w:pStyle w:val="BodyText"/>
      </w:pPr>
      <w:r>
        <w:t xml:space="preserve">I respectfully request the opportunity to join Beijing’s distinguished community of energy scholars. Thank you for considering this Scholarship Application Letter and my application with serious attention. I welcome the chance to discuss how my background aligns with your program’s objectives and am available for an interview at your earliest convenience.</w:t>
      </w:r>
    </w:p>
    <w:p>
      <w:pPr>
        <w:pStyle w:val="BodyText"/>
      </w:pPr>
      <w:r>
        <w:t xml:space="preserve">With sincere gratitude,</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in Beijing</dc:title>
  <dc:creator/>
  <dc:language>en</dc:language>
  <cp:keywords/>
  <dcterms:created xsi:type="dcterms:W3CDTF">2026-07-21T15:21:09Z</dcterms:created>
  <dcterms:modified xsi:type="dcterms:W3CDTF">2026-07-21T15:21:09Z</dcterms:modified>
</cp:coreProperties>
</file>

<file path=docProps/custom.xml><?xml version="1.0" encoding="utf-8"?>
<Properties xmlns="http://schemas.openxmlformats.org/officeDocument/2006/custom-properties" xmlns:vt="http://schemas.openxmlformats.org/officeDocument/2006/docPropsVTypes"/>
</file>